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399414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573630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214076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876387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1981802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340213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909454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53957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208247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708688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10307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056923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426307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298461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034472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611541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14 Вариант) f(x)=7*(x+1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5582920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3, 4, 5, 3, 2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394113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Элсаиед Адел</dc:creator>
  <dc:language>ru-RU</dc:language>
  <cp:keywords/>
  <dcterms:created xsi:type="dcterms:W3CDTF">2023-12-23T01:22:31Z</dcterms:created>
  <dcterms:modified xsi:type="dcterms:W3CDTF">2023-12-23T01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